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204CD" w14:textId="77777777" w:rsidR="00D82177" w:rsidRPr="00D82177" w:rsidRDefault="00D82177" w:rsidP="00D821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D82177">
        <w:rPr>
          <w:rFonts w:ascii="Calibri" w:hAnsi="Calibri" w:cs="Monotype Corsiva"/>
          <w:sz w:val="40"/>
          <w:szCs w:val="36"/>
        </w:rPr>
        <w:t>Saath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Diji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-ye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Hamara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Ik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Jashn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Mana-ne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Mein</w:t>
      </w:r>
      <w:proofErr w:type="spellEnd"/>
    </w:p>
    <w:p w14:paraId="099F05A4" w14:textId="77777777" w:rsidR="00D82177" w:rsidRPr="00D82177" w:rsidRDefault="00D82177" w:rsidP="00D82177">
      <w:pPr>
        <w:jc w:val="center"/>
        <w:rPr>
          <w:rFonts w:ascii="Calibri" w:hAnsi="Calibri" w:cs="Monotype Corsiva"/>
          <w:sz w:val="40"/>
          <w:szCs w:val="36"/>
        </w:rPr>
      </w:pPr>
      <w:r w:rsidRPr="00D82177">
        <w:rPr>
          <w:rFonts w:ascii="Calibri" w:hAnsi="Calibri" w:cs="Monotype Corsiva"/>
          <w:sz w:val="40"/>
          <w:szCs w:val="36"/>
        </w:rPr>
        <w:t xml:space="preserve">Do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ghoo-nt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Pi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kar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kisi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Rangeen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Pai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-mane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Mein</w:t>
      </w:r>
      <w:proofErr w:type="spellEnd"/>
    </w:p>
    <w:p w14:paraId="34A81DE6" w14:textId="77777777" w:rsidR="00D82177" w:rsidRPr="00D82177" w:rsidRDefault="00D82177" w:rsidP="00D821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D82177">
        <w:rPr>
          <w:rFonts w:ascii="Calibri" w:hAnsi="Calibri" w:cs="Monotype Corsiva"/>
          <w:sz w:val="40"/>
          <w:szCs w:val="36"/>
        </w:rPr>
        <w:t>Hungaama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Dali-ye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Khub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Naach-ne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Aur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Gaa-ne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Mein</w:t>
      </w:r>
      <w:proofErr w:type="spellEnd"/>
    </w:p>
    <w:p w14:paraId="308FD8AC" w14:textId="77777777" w:rsidR="00A563BD" w:rsidRPr="00D82177" w:rsidRDefault="00D82177" w:rsidP="00D82177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D82177">
        <w:rPr>
          <w:rFonts w:ascii="Calibri" w:hAnsi="Calibri" w:cs="Monotype Corsiva"/>
          <w:sz w:val="40"/>
          <w:szCs w:val="36"/>
        </w:rPr>
        <w:t>Shaadi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Ke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Geet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Sun-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ney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Aur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Suna-ney</w:t>
      </w:r>
      <w:proofErr w:type="spellEnd"/>
      <w:r w:rsidRPr="00D82177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D82177">
        <w:rPr>
          <w:rFonts w:ascii="Calibri" w:hAnsi="Calibri" w:cs="Monotype Corsiva"/>
          <w:sz w:val="40"/>
          <w:szCs w:val="36"/>
        </w:rPr>
        <w:t>Mein</w:t>
      </w:r>
      <w:proofErr w:type="spellEnd"/>
    </w:p>
    <w:sectPr w:rsidR="00A563BD" w:rsidRPr="00D821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3M7c0NTE0MzdX0lEKTi0uzszPAykwrAUAFFnWbiwAAAA="/>
  </w:docVars>
  <w:rsids>
    <w:rsidRoot w:val="00A563BD"/>
    <w:rsid w:val="000D14BE"/>
    <w:rsid w:val="00637E10"/>
    <w:rsid w:val="00940D6C"/>
    <w:rsid w:val="00A563BD"/>
    <w:rsid w:val="00D20A41"/>
    <w:rsid w:val="00D478C5"/>
    <w:rsid w:val="00D82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B13B1"/>
  <w15:chartTrackingRefBased/>
  <w15:docId w15:val="{A550599D-134D-4B3D-A092-57544920D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2:00Z</dcterms:created>
  <dcterms:modified xsi:type="dcterms:W3CDTF">2021-02-18T09:22:00Z</dcterms:modified>
</cp:coreProperties>
</file>